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1AEF6" w14:textId="72B4F5CE" w:rsidR="00872815" w:rsidRDefault="0077019B" w:rsidP="00555FD7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180DA" wp14:editId="7D063890">
                <wp:simplePos x="0" y="0"/>
                <wp:positionH relativeFrom="column">
                  <wp:posOffset>1704340</wp:posOffset>
                </wp:positionH>
                <wp:positionV relativeFrom="paragraph">
                  <wp:posOffset>-161925</wp:posOffset>
                </wp:positionV>
                <wp:extent cx="3286125" cy="914400"/>
                <wp:effectExtent l="0" t="0" r="0" b="0"/>
                <wp:wrapNone/>
                <wp:docPr id="206600586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4C4EECA0" w:rsidR="00872815" w:rsidRPr="00500F52" w:rsidRDefault="00DB7BFF" w:rsidP="004F5758">
                            <w:pPr>
                              <w:jc w:val="center"/>
                            </w:pPr>
                            <w:r>
                              <w:t>3661 EI</w:t>
                            </w:r>
                            <w:r w:rsidR="005979B6">
                              <w:t>S</w:t>
                            </w:r>
                            <w:r>
                              <w:t>ENHOWER PKWY</w:t>
                            </w:r>
                            <w:r w:rsidR="005979B6">
                              <w:t>.,</w:t>
                            </w:r>
                            <w:r>
                              <w:t xml:space="preserve"> STE MB101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E180D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4.2pt;margin-top:-12.7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4C4EECA0" w:rsidR="00872815" w:rsidRPr="00500F52" w:rsidRDefault="00DB7BFF" w:rsidP="004F5758">
                      <w:pPr>
                        <w:jc w:val="center"/>
                      </w:pPr>
                      <w:r>
                        <w:t>3661 EI</w:t>
                      </w:r>
                      <w:r w:rsidR="005979B6">
                        <w:t>S</w:t>
                      </w:r>
                      <w:r>
                        <w:t>ENHOWER PKWY</w:t>
                      </w:r>
                      <w:r w:rsidR="005979B6">
                        <w:t>.,</w:t>
                      </w:r>
                      <w:r>
                        <w:t xml:space="preserve"> STE MB101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  <w:r w:rsidR="00277669"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15A362F">
            <wp:simplePos x="0" y="0"/>
            <wp:positionH relativeFrom="column">
              <wp:posOffset>-71120</wp:posOffset>
            </wp:positionH>
            <wp:positionV relativeFrom="paragraph">
              <wp:posOffset>-171450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C55345" wp14:editId="49C5405D">
                <wp:simplePos x="0" y="0"/>
                <wp:positionH relativeFrom="column">
                  <wp:posOffset>5214620</wp:posOffset>
                </wp:positionH>
                <wp:positionV relativeFrom="paragraph">
                  <wp:posOffset>320040</wp:posOffset>
                </wp:positionV>
                <wp:extent cx="1600200" cy="457200"/>
                <wp:effectExtent l="0" t="0" r="0" b="0"/>
                <wp:wrapNone/>
                <wp:docPr id="1098926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060EBD35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5979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910-236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55345" id="Text Box 2" o:spid="_x0000_s1027" type="#_x0000_t202" style="position:absolute;margin-left:410.6pt;margin-top:25.2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060EBD35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5979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910-236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C3F64F" wp14:editId="4A1437EA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252095" cy="266700"/>
                <wp:effectExtent l="0" t="0" r="0" b="0"/>
                <wp:wrapNone/>
                <wp:docPr id="117303938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3F64F" id="Text Box 1" o:spid="_x0000_s1028" type="#_x0000_t202" style="position:absolute;margin-left:413.4pt;margin-top:-1.25pt;width:19.85pt;height:21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5A71A14E" w:rsidR="000A6DC2" w:rsidRDefault="000A6DC2"/>
    <w:p w14:paraId="01FD9797" w14:textId="0DAC0064" w:rsidR="00872815" w:rsidRDefault="00872815"/>
    <w:p w14:paraId="23205580" w14:textId="2A7CCB72" w:rsidR="007E5961" w:rsidRDefault="007E5961" w:rsidP="00277669">
      <w:pPr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9607"/>
      </w:tblGrid>
      <w:tr w:rsidR="00032BC2" w14:paraId="15333E4F" w14:textId="77777777" w:rsidTr="00C50C91">
        <w:trPr>
          <w:trHeight w:val="11330"/>
        </w:trPr>
        <w:tc>
          <w:tcPr>
            <w:tcW w:w="1998" w:type="dxa"/>
          </w:tcPr>
          <w:p w14:paraId="4121AE70" w14:textId="77777777" w:rsidR="00032BC2" w:rsidRDefault="00032BC2" w:rsidP="00032BC2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032BC2" w:rsidRPr="004E06F4" w:rsidRDefault="00032BC2" w:rsidP="00032BC2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032BC2" w:rsidRPr="007E5961" w:rsidRDefault="00032BC2" w:rsidP="00032BC2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55367C06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obert Abbott</w:t>
            </w:r>
          </w:p>
          <w:p w14:paraId="5854151B" w14:textId="1AF4C0A6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</w:t>
            </w:r>
            <w:r>
              <w:rPr>
                <w:b/>
                <w:sz w:val="20"/>
                <w:szCs w:val="20"/>
              </w:rPr>
              <w:t>person</w:t>
            </w:r>
          </w:p>
          <w:p w14:paraId="2CBA866D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0647D2F3" w14:textId="4BF8DDCA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m Ellington</w:t>
            </w:r>
          </w:p>
          <w:p w14:paraId="0AC3C05E" w14:textId="3BC16B8D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27F09C3C" w14:textId="5C2BCA9F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arbara Boyer</w:t>
            </w:r>
          </w:p>
          <w:p w14:paraId="660B47D2" w14:textId="24958B96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128DBBF8" w14:textId="5809FADC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</w:t>
            </w:r>
          </w:p>
          <w:p w14:paraId="082BBB30" w14:textId="2B698404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1EECD748" w14:textId="4F73C7E5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ke Kaplan</w:t>
            </w:r>
          </w:p>
          <w:p w14:paraId="0935D102" w14:textId="77777777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032BC2" w:rsidRDefault="00032BC2" w:rsidP="00032BC2">
            <w:pPr>
              <w:rPr>
                <w:bCs/>
                <w:sz w:val="20"/>
                <w:szCs w:val="20"/>
              </w:rPr>
            </w:pPr>
          </w:p>
          <w:p w14:paraId="2EE869BD" w14:textId="707EED6D" w:rsidR="00032BC2" w:rsidRDefault="00032BC2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3B4AAFE2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607" w:type="dxa"/>
          </w:tcPr>
          <w:p w14:paraId="160DFE89" w14:textId="77777777" w:rsidR="00032BC2" w:rsidRDefault="00032BC2" w:rsidP="00032BC2">
            <w:pPr>
              <w:jc w:val="center"/>
              <w:rPr>
                <w:b/>
              </w:rPr>
            </w:pPr>
          </w:p>
          <w:p w14:paraId="31EA8418" w14:textId="77777777" w:rsidR="00032BC2" w:rsidRPr="007C0A11" w:rsidRDefault="00032BC2" w:rsidP="00032BC2">
            <w:pPr>
              <w:jc w:val="center"/>
              <w:rPr>
                <w:b/>
              </w:rPr>
            </w:pPr>
            <w:r w:rsidRPr="007C0A11">
              <w:rPr>
                <w:b/>
              </w:rPr>
              <w:t>Agenda</w:t>
            </w:r>
          </w:p>
          <w:p w14:paraId="0CDA5AA6" w14:textId="4BDC490C" w:rsidR="00032BC2" w:rsidRPr="007C0A11" w:rsidRDefault="00444D31" w:rsidP="00032BC2">
            <w:pPr>
              <w:jc w:val="center"/>
              <w:rPr>
                <w:b/>
              </w:rPr>
            </w:pPr>
            <w:r>
              <w:rPr>
                <w:b/>
              </w:rPr>
              <w:t>Regular</w:t>
            </w:r>
            <w:r w:rsidR="00032BC2">
              <w:rPr>
                <w:b/>
              </w:rPr>
              <w:t xml:space="preserve"> Board </w:t>
            </w:r>
            <w:r w:rsidR="00032BC2" w:rsidRPr="007C0A11">
              <w:rPr>
                <w:b/>
              </w:rPr>
              <w:t>Meeting</w:t>
            </w:r>
          </w:p>
          <w:p w14:paraId="2FD4422F" w14:textId="53139BE0" w:rsidR="00032BC2" w:rsidRPr="007C0A11" w:rsidRDefault="00B319E5" w:rsidP="00032BC2">
            <w:pPr>
              <w:jc w:val="center"/>
              <w:rPr>
                <w:b/>
              </w:rPr>
            </w:pPr>
            <w:r>
              <w:rPr>
                <w:b/>
              </w:rPr>
              <w:t>August 21</w:t>
            </w:r>
            <w:r w:rsidR="00E86C56">
              <w:rPr>
                <w:b/>
              </w:rPr>
              <w:t>, 2025</w:t>
            </w:r>
          </w:p>
          <w:p w14:paraId="7CFBE188" w14:textId="77777777" w:rsidR="00032BC2" w:rsidRPr="007C0A11" w:rsidRDefault="00032BC2" w:rsidP="00032BC2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Pr="007C0A11">
              <w:rPr>
                <w:b/>
              </w:rPr>
              <w:t>:</w:t>
            </w:r>
            <w:r>
              <w:rPr>
                <w:b/>
              </w:rPr>
              <w:t>0</w:t>
            </w:r>
            <w:r w:rsidRPr="007C0A11">
              <w:rPr>
                <w:b/>
              </w:rPr>
              <w:t xml:space="preserve">0 </w:t>
            </w:r>
            <w:r>
              <w:rPr>
                <w:b/>
              </w:rPr>
              <w:t xml:space="preserve">P.M. </w:t>
            </w:r>
          </w:p>
          <w:p w14:paraId="66082427" w14:textId="77777777" w:rsidR="00032BC2" w:rsidRPr="007C0A11" w:rsidRDefault="00032BC2" w:rsidP="00032BC2">
            <w:pPr>
              <w:rPr>
                <w:b/>
              </w:rPr>
            </w:pPr>
          </w:p>
          <w:p w14:paraId="615FCED9" w14:textId="77777777" w:rsidR="00032BC2" w:rsidRPr="0033703D" w:rsidRDefault="00032BC2" w:rsidP="00032BC2">
            <w:pPr>
              <w:pStyle w:val="ListParagraph"/>
              <w:numPr>
                <w:ilvl w:val="0"/>
                <w:numId w:val="3"/>
              </w:numPr>
              <w:tabs>
                <w:tab w:val="left" w:pos="1170"/>
              </w:tabs>
              <w:rPr>
                <w:bCs/>
              </w:rPr>
            </w:pPr>
            <w:r w:rsidRPr="0033703D">
              <w:rPr>
                <w:b/>
              </w:rPr>
              <w:t>Call Board Meeting to Order</w:t>
            </w:r>
          </w:p>
          <w:p w14:paraId="338F3D24" w14:textId="085A6EEF" w:rsidR="00032BC2" w:rsidRPr="00222DFF" w:rsidRDefault="00032BC2" w:rsidP="00032BC2">
            <w:pPr>
              <w:rPr>
                <w:bCs/>
              </w:rPr>
            </w:pPr>
            <w:r>
              <w:rPr>
                <w:bCs/>
              </w:rPr>
              <w:t xml:space="preserve">                  </w:t>
            </w:r>
            <w:r w:rsidRPr="00222DFF">
              <w:rPr>
                <w:bCs/>
              </w:rPr>
              <w:t xml:space="preserve">Approval of Minutes for the </w:t>
            </w:r>
            <w:r w:rsidR="00B319E5">
              <w:rPr>
                <w:bCs/>
              </w:rPr>
              <w:t>July 21</w:t>
            </w:r>
            <w:r>
              <w:rPr>
                <w:bCs/>
              </w:rPr>
              <w:t xml:space="preserve">, </w:t>
            </w:r>
            <w:proofErr w:type="gramStart"/>
            <w:r>
              <w:rPr>
                <w:bCs/>
              </w:rPr>
              <w:t>202</w:t>
            </w:r>
            <w:r w:rsidR="006C3B65">
              <w:rPr>
                <w:bCs/>
              </w:rPr>
              <w:t>5</w:t>
            </w:r>
            <w:proofErr w:type="gramEnd"/>
            <w:r w:rsidRPr="00222DFF">
              <w:rPr>
                <w:bCs/>
              </w:rPr>
              <w:t xml:space="preserve"> meeting.</w:t>
            </w:r>
          </w:p>
          <w:p w14:paraId="19294D8C" w14:textId="77777777" w:rsidR="00032BC2" w:rsidRPr="002D427E" w:rsidRDefault="00032BC2" w:rsidP="00032BC2">
            <w:pPr>
              <w:rPr>
                <w:b/>
              </w:rPr>
            </w:pPr>
          </w:p>
          <w:p w14:paraId="6090A190" w14:textId="77777777" w:rsidR="00032BC2" w:rsidRPr="00595758" w:rsidRDefault="00032BC2" w:rsidP="00032BC2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 w:rsidRPr="00595758">
              <w:rPr>
                <w:b/>
              </w:rPr>
              <w:t>Public Comments</w:t>
            </w:r>
            <w:r>
              <w:rPr>
                <w:b/>
              </w:rPr>
              <w:t xml:space="preserve"> (</w:t>
            </w:r>
            <w:r w:rsidRPr="00595758">
              <w:rPr>
                <w:bCs/>
              </w:rPr>
              <w:t xml:space="preserve">Limited to </w:t>
            </w:r>
            <w:r w:rsidRPr="00595758">
              <w:rPr>
                <w:b/>
                <w:u w:val="single"/>
              </w:rPr>
              <w:t>TWO (2) Minutes</w:t>
            </w:r>
            <w:r>
              <w:rPr>
                <w:b/>
                <w:u w:val="single"/>
              </w:rPr>
              <w:t>)</w:t>
            </w:r>
          </w:p>
          <w:p w14:paraId="279309E0" w14:textId="77777777" w:rsidR="00032BC2" w:rsidRDefault="00032BC2" w:rsidP="00032BC2">
            <w:pPr>
              <w:pStyle w:val="ListParagraph"/>
              <w:ind w:left="1440"/>
              <w:rPr>
                <w:b/>
              </w:rPr>
            </w:pPr>
          </w:p>
          <w:p w14:paraId="4EEE93D1" w14:textId="77777777" w:rsidR="00032BC2" w:rsidRDefault="00032BC2" w:rsidP="00032BC2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>
              <w:rPr>
                <w:b/>
              </w:rPr>
              <w:t>Old Business</w:t>
            </w:r>
          </w:p>
          <w:p w14:paraId="31A990AB" w14:textId="77777777" w:rsidR="00032BC2" w:rsidRPr="006A3A28" w:rsidRDefault="00032BC2" w:rsidP="00032BC2">
            <w:pPr>
              <w:pStyle w:val="ListParagraph"/>
              <w:ind w:left="1440"/>
              <w:rPr>
                <w:bCs/>
              </w:rPr>
            </w:pPr>
          </w:p>
          <w:p w14:paraId="511FBE7F" w14:textId="77777777" w:rsidR="00032BC2" w:rsidRPr="00444D31" w:rsidRDefault="00032BC2" w:rsidP="00032BC2">
            <w:pPr>
              <w:pStyle w:val="ListParagraph"/>
              <w:numPr>
                <w:ilvl w:val="0"/>
                <w:numId w:val="12"/>
              </w:numPr>
              <w:rPr>
                <w:bCs/>
              </w:rPr>
            </w:pPr>
            <w:r>
              <w:rPr>
                <w:b/>
              </w:rPr>
              <w:t>New Business</w:t>
            </w:r>
          </w:p>
          <w:p w14:paraId="6442E9F9" w14:textId="77777777" w:rsidR="00444D31" w:rsidRPr="00444D31" w:rsidRDefault="00444D31" w:rsidP="00444D31">
            <w:pPr>
              <w:pStyle w:val="ListParagraph"/>
              <w:rPr>
                <w:bCs/>
              </w:rPr>
            </w:pPr>
          </w:p>
          <w:p w14:paraId="3A1BE325" w14:textId="538F65A8" w:rsidR="00A2173E" w:rsidRPr="00A2173E" w:rsidRDefault="00B945E7" w:rsidP="00A2173E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>
              <w:rPr>
                <w:b/>
              </w:rPr>
              <w:t>Proposal to c</w:t>
            </w:r>
            <w:r w:rsidR="00092471">
              <w:rPr>
                <w:b/>
              </w:rPr>
              <w:t>hange by-laws</w:t>
            </w:r>
          </w:p>
          <w:p w14:paraId="5B7F9080" w14:textId="77777777" w:rsidR="00444D31" w:rsidRPr="00444D31" w:rsidRDefault="00444D31" w:rsidP="00444D31">
            <w:pPr>
              <w:pStyle w:val="ListParagraph"/>
              <w:ind w:left="1440"/>
              <w:rPr>
                <w:b/>
              </w:rPr>
            </w:pPr>
          </w:p>
          <w:p w14:paraId="3CD126BC" w14:textId="3C0534B7" w:rsidR="00737752" w:rsidRPr="00737752" w:rsidRDefault="00032BC2" w:rsidP="00784592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737752">
              <w:rPr>
                <w:b/>
              </w:rPr>
              <w:t>Other Business</w:t>
            </w:r>
          </w:p>
          <w:p w14:paraId="24B76AF6" w14:textId="77777777" w:rsidR="00032BC2" w:rsidRDefault="00032BC2" w:rsidP="00032BC2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>
              <w:rPr>
                <w:b/>
              </w:rPr>
              <w:t>Staff Reports</w:t>
            </w:r>
          </w:p>
          <w:p w14:paraId="7AC2F1A8" w14:textId="5F07EF80" w:rsidR="00935451" w:rsidRPr="00F45439" w:rsidRDefault="0092033F" w:rsidP="00935451">
            <w:pPr>
              <w:pStyle w:val="ListParagraph"/>
              <w:numPr>
                <w:ilvl w:val="2"/>
                <w:numId w:val="12"/>
              </w:numPr>
              <w:rPr>
                <w:b/>
              </w:rPr>
            </w:pPr>
            <w:r>
              <w:rPr>
                <w:b/>
              </w:rPr>
              <w:t>Registered voter numbers</w:t>
            </w:r>
          </w:p>
          <w:p w14:paraId="23BDA122" w14:textId="072CEA29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Active:</w:t>
            </w:r>
            <w:r w:rsidR="00B6749A">
              <w:rPr>
                <w:i/>
                <w:iCs/>
                <w:sz w:val="22"/>
                <w:szCs w:val="22"/>
              </w:rPr>
              <w:t xml:space="preserve"> 109,</w:t>
            </w:r>
            <w:r w:rsidR="00B319E5">
              <w:rPr>
                <w:i/>
                <w:iCs/>
                <w:sz w:val="22"/>
                <w:szCs w:val="22"/>
              </w:rPr>
              <w:t>477</w:t>
            </w:r>
            <w:r w:rsidRPr="00F45439">
              <w:rPr>
                <w:i/>
                <w:iCs/>
                <w:sz w:val="22"/>
                <w:szCs w:val="22"/>
              </w:rPr>
              <w:t xml:space="preserve">    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</w:p>
          <w:p w14:paraId="3CDB6CCB" w14:textId="0F9A727A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Inactive: </w:t>
            </w:r>
            <w:r w:rsidR="00B6749A">
              <w:rPr>
                <w:i/>
                <w:iCs/>
                <w:sz w:val="22"/>
                <w:szCs w:val="22"/>
              </w:rPr>
              <w:t>10,</w:t>
            </w:r>
            <w:r w:rsidR="00E86C56">
              <w:rPr>
                <w:i/>
                <w:iCs/>
                <w:sz w:val="22"/>
                <w:szCs w:val="22"/>
              </w:rPr>
              <w:t>4</w:t>
            </w:r>
            <w:r w:rsidR="00B319E5">
              <w:rPr>
                <w:i/>
                <w:iCs/>
                <w:sz w:val="22"/>
                <w:szCs w:val="22"/>
              </w:rPr>
              <w:t>62</w:t>
            </w:r>
          </w:p>
          <w:p w14:paraId="48E9809C" w14:textId="34E22F42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Combined Total</w:t>
            </w:r>
            <w:r w:rsidR="00B6749A">
              <w:rPr>
                <w:i/>
                <w:iCs/>
                <w:sz w:val="22"/>
                <w:szCs w:val="22"/>
              </w:rPr>
              <w:t>: 119,</w:t>
            </w:r>
            <w:r w:rsidR="00B319E5">
              <w:rPr>
                <w:i/>
                <w:iCs/>
                <w:sz w:val="22"/>
                <w:szCs w:val="22"/>
              </w:rPr>
              <w:t>939</w:t>
            </w:r>
          </w:p>
          <w:p w14:paraId="40F7CAD8" w14:textId="77777777" w:rsidR="00935451" w:rsidRPr="00490B84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This data is accurate as of date: </w:t>
            </w:r>
          </w:p>
          <w:p w14:paraId="7D2DA911" w14:textId="77777777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spacing w:after="2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GARVIS</w:t>
            </w:r>
            <w:r w:rsidRPr="00F45439">
              <w:rPr>
                <w:b/>
                <w:bCs/>
                <w:i/>
                <w:iCs/>
                <w:sz w:val="22"/>
                <w:szCs w:val="22"/>
              </w:rPr>
              <w:t xml:space="preserve"> Dashboard Report </w:t>
            </w:r>
          </w:p>
          <w:p w14:paraId="5BBBE0E4" w14:textId="2191BC4E" w:rsidR="00935451" w:rsidRPr="00F45439" w:rsidRDefault="00935451" w:rsidP="00935451">
            <w:pPr>
              <w:pStyle w:val="ListParagraph"/>
              <w:numPr>
                <w:ilvl w:val="4"/>
                <w:numId w:val="12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DDS Department Driver Services Applications – </w:t>
            </w:r>
            <w:r w:rsidR="00B319E5">
              <w:rPr>
                <w:i/>
                <w:iCs/>
                <w:sz w:val="22"/>
                <w:szCs w:val="22"/>
              </w:rPr>
              <w:t>2837</w:t>
            </w:r>
          </w:p>
          <w:p w14:paraId="51AF8470" w14:textId="4AF7F8F5" w:rsidR="00935451" w:rsidRPr="00F45439" w:rsidRDefault="00935451" w:rsidP="00935451">
            <w:pPr>
              <w:pStyle w:val="ListParagraph"/>
              <w:numPr>
                <w:ilvl w:val="4"/>
                <w:numId w:val="12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OLVR – Online Voter Registration Applications – </w:t>
            </w:r>
            <w:r w:rsidR="00B319E5">
              <w:rPr>
                <w:i/>
                <w:iCs/>
                <w:sz w:val="22"/>
                <w:szCs w:val="22"/>
              </w:rPr>
              <w:t>3</w:t>
            </w:r>
            <w:r w:rsidR="00E86C56">
              <w:rPr>
                <w:i/>
                <w:iCs/>
                <w:sz w:val="22"/>
                <w:szCs w:val="22"/>
              </w:rPr>
              <w:t>0</w:t>
            </w:r>
          </w:p>
          <w:p w14:paraId="55788EF5" w14:textId="5905C9B6" w:rsidR="00935451" w:rsidRDefault="00935451" w:rsidP="00935451">
            <w:pPr>
              <w:pStyle w:val="ListParagraph"/>
              <w:numPr>
                <w:ilvl w:val="4"/>
                <w:numId w:val="12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D80E6C">
              <w:rPr>
                <w:i/>
                <w:iCs/>
                <w:sz w:val="22"/>
                <w:szCs w:val="22"/>
              </w:rPr>
              <w:t>Verification of Pending Voters –</w:t>
            </w:r>
            <w:r w:rsidR="00B6749A">
              <w:rPr>
                <w:i/>
                <w:iCs/>
                <w:sz w:val="22"/>
                <w:szCs w:val="22"/>
              </w:rPr>
              <w:t xml:space="preserve"> </w:t>
            </w:r>
            <w:r w:rsidR="00E86C56">
              <w:rPr>
                <w:i/>
                <w:iCs/>
                <w:sz w:val="22"/>
                <w:szCs w:val="22"/>
              </w:rPr>
              <w:t>2</w:t>
            </w:r>
            <w:r w:rsidR="00B319E5">
              <w:rPr>
                <w:i/>
                <w:iCs/>
                <w:sz w:val="22"/>
                <w:szCs w:val="22"/>
              </w:rPr>
              <w:t>57</w:t>
            </w:r>
          </w:p>
          <w:p w14:paraId="6A56615B" w14:textId="6BD786EF" w:rsidR="00032BC2" w:rsidRDefault="00032BC2" w:rsidP="00032BC2">
            <w:pPr>
              <w:pStyle w:val="ListParagraph"/>
              <w:numPr>
                <w:ilvl w:val="2"/>
                <w:numId w:val="12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D80E6C">
              <w:rPr>
                <w:b/>
                <w:bCs/>
                <w:sz w:val="22"/>
                <w:szCs w:val="22"/>
              </w:rPr>
              <w:t>Elections Supervisor – Thomas Gillon</w:t>
            </w:r>
          </w:p>
          <w:p w14:paraId="3A137E3A" w14:textId="60645CBD" w:rsidR="00935451" w:rsidRDefault="00B319E5" w:rsidP="006C3B65">
            <w:pPr>
              <w:pStyle w:val="ListParagraph"/>
              <w:numPr>
                <w:ilvl w:val="0"/>
                <w:numId w:val="19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VREO conference summary</w:t>
            </w:r>
          </w:p>
          <w:p w14:paraId="6B379399" w14:textId="77777777" w:rsidR="00444D31" w:rsidRDefault="00444D31" w:rsidP="00444D31">
            <w:pPr>
              <w:pStyle w:val="ListParagraph"/>
              <w:spacing w:after="240" w:line="280" w:lineRule="atLeast"/>
              <w:ind w:left="2985"/>
              <w:rPr>
                <w:sz w:val="22"/>
                <w:szCs w:val="22"/>
              </w:rPr>
            </w:pPr>
          </w:p>
          <w:p w14:paraId="4568095E" w14:textId="77777777" w:rsidR="00032BC2" w:rsidRDefault="00032BC2" w:rsidP="00032BC2">
            <w:pPr>
              <w:pStyle w:val="ListParagraph"/>
              <w:numPr>
                <w:ilvl w:val="1"/>
                <w:numId w:val="12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A230A2">
              <w:rPr>
                <w:b/>
                <w:bCs/>
                <w:sz w:val="22"/>
                <w:szCs w:val="22"/>
              </w:rPr>
              <w:t>Legal Reports</w:t>
            </w:r>
          </w:p>
          <w:p w14:paraId="433C3822" w14:textId="77777777" w:rsidR="00032BC2" w:rsidRDefault="00032BC2" w:rsidP="00032BC2">
            <w:pPr>
              <w:pStyle w:val="ListParagraph"/>
              <w:ind w:left="1080"/>
              <w:rPr>
                <w:b/>
              </w:rPr>
            </w:pPr>
          </w:p>
          <w:p w14:paraId="78425A26" w14:textId="0A389B59" w:rsidR="00032BC2" w:rsidRPr="00E86C56" w:rsidRDefault="00032BC2" w:rsidP="004C7B42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 w:rsidRPr="00E86C56">
              <w:rPr>
                <w:b/>
              </w:rPr>
              <w:t>Public Comments (</w:t>
            </w:r>
            <w:r w:rsidRPr="00E86C56">
              <w:rPr>
                <w:bCs/>
              </w:rPr>
              <w:t xml:space="preserve">Limited to </w:t>
            </w:r>
            <w:r w:rsidRPr="00E86C56">
              <w:rPr>
                <w:b/>
                <w:u w:val="single"/>
              </w:rPr>
              <w:t>TWO (2) Minutes)</w:t>
            </w:r>
            <w:r w:rsidRPr="00E86C56">
              <w:rPr>
                <w:b/>
              </w:rPr>
              <w:br/>
            </w:r>
          </w:p>
          <w:p w14:paraId="1194D16F" w14:textId="29621605" w:rsidR="00444D31" w:rsidRPr="00317245" w:rsidRDefault="00032BC2" w:rsidP="00317245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317245">
              <w:rPr>
                <w:b/>
              </w:rPr>
              <w:t>Motion For Adjournment</w:t>
            </w:r>
          </w:p>
        </w:tc>
      </w:tr>
      <w:tr w:rsidR="00444D31" w14:paraId="01FAFF60" w14:textId="77777777" w:rsidTr="00C50C91">
        <w:trPr>
          <w:trHeight w:val="11330"/>
        </w:trPr>
        <w:tc>
          <w:tcPr>
            <w:tcW w:w="1998" w:type="dxa"/>
          </w:tcPr>
          <w:p w14:paraId="49E5A1DE" w14:textId="77777777" w:rsidR="00444D31" w:rsidRDefault="00444D31" w:rsidP="00032BC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607" w:type="dxa"/>
          </w:tcPr>
          <w:p w14:paraId="097FAC20" w14:textId="77777777" w:rsidR="00444D31" w:rsidRDefault="00444D31" w:rsidP="00444D31">
            <w:pPr>
              <w:rPr>
                <w:b/>
              </w:rPr>
            </w:pPr>
          </w:p>
        </w:tc>
      </w:tr>
    </w:tbl>
    <w:p w14:paraId="04484B30" w14:textId="16B41610" w:rsidR="00341797" w:rsidRPr="00341797" w:rsidRDefault="00341797" w:rsidP="00341797">
      <w:pPr>
        <w:tabs>
          <w:tab w:val="left" w:pos="1425"/>
        </w:tabs>
      </w:pPr>
    </w:p>
    <w:sectPr w:rsidR="00341797" w:rsidRPr="00341797" w:rsidSect="003708DF">
      <w:headerReference w:type="defaul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97902" w14:textId="77777777" w:rsidR="00EC040F" w:rsidRDefault="00EC040F" w:rsidP="00DF7695">
      <w:r>
        <w:separator/>
      </w:r>
    </w:p>
  </w:endnote>
  <w:endnote w:type="continuationSeparator" w:id="0">
    <w:p w14:paraId="3CF6BAC2" w14:textId="77777777" w:rsidR="00EC040F" w:rsidRDefault="00EC040F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9C79F" w14:textId="77777777" w:rsidR="00EC040F" w:rsidRDefault="00EC040F" w:rsidP="00DF7695">
      <w:r>
        <w:separator/>
      </w:r>
    </w:p>
  </w:footnote>
  <w:footnote w:type="continuationSeparator" w:id="0">
    <w:p w14:paraId="6F856BB7" w14:textId="77777777" w:rsidR="00EC040F" w:rsidRDefault="00EC040F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CDC0F47"/>
    <w:multiLevelType w:val="hybridMultilevel"/>
    <w:tmpl w:val="CA54B0C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9431E8"/>
    <w:multiLevelType w:val="hybridMultilevel"/>
    <w:tmpl w:val="84A88D74"/>
    <w:lvl w:ilvl="0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5" w:hanging="360"/>
      </w:pPr>
      <w:rPr>
        <w:rFonts w:ascii="Wingdings" w:hAnsi="Wingdings" w:hint="default"/>
      </w:rPr>
    </w:lvl>
  </w:abstractNum>
  <w:abstractNum w:abstractNumId="3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997380"/>
    <w:multiLevelType w:val="hybridMultilevel"/>
    <w:tmpl w:val="8E80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451A0"/>
    <w:multiLevelType w:val="hybridMultilevel"/>
    <w:tmpl w:val="74B81B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94621B"/>
    <w:multiLevelType w:val="hybridMultilevel"/>
    <w:tmpl w:val="EBCC959E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20EBC"/>
    <w:multiLevelType w:val="hybridMultilevel"/>
    <w:tmpl w:val="EEF85EE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1E15F32"/>
    <w:multiLevelType w:val="hybridMultilevel"/>
    <w:tmpl w:val="A9A6B9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D37275F"/>
    <w:multiLevelType w:val="hybridMultilevel"/>
    <w:tmpl w:val="406E0A1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6F45715E"/>
    <w:multiLevelType w:val="hybridMultilevel"/>
    <w:tmpl w:val="CE36ACD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6A0E0608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4176849"/>
    <w:multiLevelType w:val="hybridMultilevel"/>
    <w:tmpl w:val="F3F6E0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7"/>
  </w:num>
  <w:num w:numId="2" w16cid:durableId="1386175023">
    <w:abstractNumId w:val="0"/>
  </w:num>
  <w:num w:numId="3" w16cid:durableId="1897231358">
    <w:abstractNumId w:val="14"/>
  </w:num>
  <w:num w:numId="4" w16cid:durableId="838539977">
    <w:abstractNumId w:val="10"/>
  </w:num>
  <w:num w:numId="5" w16cid:durableId="806969893">
    <w:abstractNumId w:val="15"/>
  </w:num>
  <w:num w:numId="6" w16cid:durableId="849418361">
    <w:abstractNumId w:val="3"/>
  </w:num>
  <w:num w:numId="7" w16cid:durableId="215941418">
    <w:abstractNumId w:val="12"/>
  </w:num>
  <w:num w:numId="8" w16cid:durableId="1405641589">
    <w:abstractNumId w:val="9"/>
  </w:num>
  <w:num w:numId="9" w16cid:durableId="483276489">
    <w:abstractNumId w:val="17"/>
  </w:num>
  <w:num w:numId="10" w16cid:durableId="1855193168">
    <w:abstractNumId w:val="5"/>
  </w:num>
  <w:num w:numId="11" w16cid:durableId="1321151792">
    <w:abstractNumId w:val="8"/>
  </w:num>
  <w:num w:numId="12" w16cid:durableId="979308503">
    <w:abstractNumId w:val="1"/>
  </w:num>
  <w:num w:numId="13" w16cid:durableId="1072695674">
    <w:abstractNumId w:val="6"/>
  </w:num>
  <w:num w:numId="14" w16cid:durableId="1543324057">
    <w:abstractNumId w:val="11"/>
  </w:num>
  <w:num w:numId="15" w16cid:durableId="197028354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473722">
    <w:abstractNumId w:val="16"/>
  </w:num>
  <w:num w:numId="17" w16cid:durableId="1776094407">
    <w:abstractNumId w:val="13"/>
  </w:num>
  <w:num w:numId="18" w16cid:durableId="1413357273">
    <w:abstractNumId w:val="4"/>
  </w:num>
  <w:num w:numId="19" w16cid:durableId="62674067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1F6E"/>
    <w:rsid w:val="0000227E"/>
    <w:rsid w:val="00003717"/>
    <w:rsid w:val="00012BE3"/>
    <w:rsid w:val="000155CA"/>
    <w:rsid w:val="00015AE8"/>
    <w:rsid w:val="00017FDA"/>
    <w:rsid w:val="000202C7"/>
    <w:rsid w:val="00020491"/>
    <w:rsid w:val="0002083C"/>
    <w:rsid w:val="00020E50"/>
    <w:rsid w:val="00023FF1"/>
    <w:rsid w:val="00024B1C"/>
    <w:rsid w:val="00025845"/>
    <w:rsid w:val="00025AAA"/>
    <w:rsid w:val="000260AA"/>
    <w:rsid w:val="0003179E"/>
    <w:rsid w:val="00032638"/>
    <w:rsid w:val="00032BC2"/>
    <w:rsid w:val="00035496"/>
    <w:rsid w:val="000407AD"/>
    <w:rsid w:val="000423FD"/>
    <w:rsid w:val="00042863"/>
    <w:rsid w:val="00043C16"/>
    <w:rsid w:val="000458E8"/>
    <w:rsid w:val="000462BE"/>
    <w:rsid w:val="00046C4B"/>
    <w:rsid w:val="00047F0E"/>
    <w:rsid w:val="00047FCD"/>
    <w:rsid w:val="00050B82"/>
    <w:rsid w:val="00051BE7"/>
    <w:rsid w:val="00051C61"/>
    <w:rsid w:val="00051DA9"/>
    <w:rsid w:val="000532B0"/>
    <w:rsid w:val="00054570"/>
    <w:rsid w:val="00054EAE"/>
    <w:rsid w:val="000553DC"/>
    <w:rsid w:val="00055AFA"/>
    <w:rsid w:val="000564BD"/>
    <w:rsid w:val="00060433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662"/>
    <w:rsid w:val="00087CAF"/>
    <w:rsid w:val="00092471"/>
    <w:rsid w:val="0009393E"/>
    <w:rsid w:val="0009689F"/>
    <w:rsid w:val="000977C4"/>
    <w:rsid w:val="00097C62"/>
    <w:rsid w:val="000A06D1"/>
    <w:rsid w:val="000A18BC"/>
    <w:rsid w:val="000A2261"/>
    <w:rsid w:val="000A3836"/>
    <w:rsid w:val="000A4996"/>
    <w:rsid w:val="000A5D23"/>
    <w:rsid w:val="000A5E7B"/>
    <w:rsid w:val="000A6DC2"/>
    <w:rsid w:val="000B051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386"/>
    <w:rsid w:val="000F766C"/>
    <w:rsid w:val="000F7C8E"/>
    <w:rsid w:val="00100A1C"/>
    <w:rsid w:val="00101DEE"/>
    <w:rsid w:val="001030A5"/>
    <w:rsid w:val="00104F2F"/>
    <w:rsid w:val="001055B9"/>
    <w:rsid w:val="0010571C"/>
    <w:rsid w:val="001058F5"/>
    <w:rsid w:val="00105B56"/>
    <w:rsid w:val="00105D42"/>
    <w:rsid w:val="00106454"/>
    <w:rsid w:val="0011186E"/>
    <w:rsid w:val="00111E0C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066C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2F3B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54A"/>
    <w:rsid w:val="00177D43"/>
    <w:rsid w:val="00181D5C"/>
    <w:rsid w:val="00182989"/>
    <w:rsid w:val="00184746"/>
    <w:rsid w:val="00184A1F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0693"/>
    <w:rsid w:val="001B12CC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2DC1"/>
    <w:rsid w:val="001D3E6A"/>
    <w:rsid w:val="001D5926"/>
    <w:rsid w:val="001D61BA"/>
    <w:rsid w:val="001D65BC"/>
    <w:rsid w:val="001D6E1F"/>
    <w:rsid w:val="001D7480"/>
    <w:rsid w:val="001E1399"/>
    <w:rsid w:val="001E27F7"/>
    <w:rsid w:val="001E3596"/>
    <w:rsid w:val="001E5350"/>
    <w:rsid w:val="001E6177"/>
    <w:rsid w:val="001E76ED"/>
    <w:rsid w:val="001E7819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5D56"/>
    <w:rsid w:val="00206DE5"/>
    <w:rsid w:val="00207599"/>
    <w:rsid w:val="00210FC3"/>
    <w:rsid w:val="00211CD8"/>
    <w:rsid w:val="002144FC"/>
    <w:rsid w:val="002155D8"/>
    <w:rsid w:val="00215B4B"/>
    <w:rsid w:val="0021705D"/>
    <w:rsid w:val="00217452"/>
    <w:rsid w:val="00217DEF"/>
    <w:rsid w:val="002201F6"/>
    <w:rsid w:val="00220BAD"/>
    <w:rsid w:val="00222DB9"/>
    <w:rsid w:val="00222DFF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69"/>
    <w:rsid w:val="002776DA"/>
    <w:rsid w:val="00277871"/>
    <w:rsid w:val="002779A9"/>
    <w:rsid w:val="00277CD4"/>
    <w:rsid w:val="00282A35"/>
    <w:rsid w:val="00284778"/>
    <w:rsid w:val="00285DED"/>
    <w:rsid w:val="002919BF"/>
    <w:rsid w:val="00291F68"/>
    <w:rsid w:val="00292125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15A2"/>
    <w:rsid w:val="002B39BA"/>
    <w:rsid w:val="002B5BC5"/>
    <w:rsid w:val="002C0D66"/>
    <w:rsid w:val="002C24C9"/>
    <w:rsid w:val="002C5324"/>
    <w:rsid w:val="002C7971"/>
    <w:rsid w:val="002C7B95"/>
    <w:rsid w:val="002D427E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2570"/>
    <w:rsid w:val="002F49D9"/>
    <w:rsid w:val="002F534E"/>
    <w:rsid w:val="002F5960"/>
    <w:rsid w:val="002F5EAF"/>
    <w:rsid w:val="002F6F94"/>
    <w:rsid w:val="00302FFF"/>
    <w:rsid w:val="00303828"/>
    <w:rsid w:val="00303995"/>
    <w:rsid w:val="003067D4"/>
    <w:rsid w:val="00312150"/>
    <w:rsid w:val="003155FE"/>
    <w:rsid w:val="00316E1F"/>
    <w:rsid w:val="00317245"/>
    <w:rsid w:val="0031784A"/>
    <w:rsid w:val="00320668"/>
    <w:rsid w:val="003214E6"/>
    <w:rsid w:val="00323C61"/>
    <w:rsid w:val="00325576"/>
    <w:rsid w:val="0032580C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6656"/>
    <w:rsid w:val="0033703D"/>
    <w:rsid w:val="00337BB1"/>
    <w:rsid w:val="00341797"/>
    <w:rsid w:val="00341D7C"/>
    <w:rsid w:val="00344980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395C"/>
    <w:rsid w:val="003650C4"/>
    <w:rsid w:val="00366424"/>
    <w:rsid w:val="00367C6A"/>
    <w:rsid w:val="003708DA"/>
    <w:rsid w:val="003708DF"/>
    <w:rsid w:val="00370F28"/>
    <w:rsid w:val="00372320"/>
    <w:rsid w:val="0037310A"/>
    <w:rsid w:val="00376521"/>
    <w:rsid w:val="00376F6D"/>
    <w:rsid w:val="00377A20"/>
    <w:rsid w:val="00380467"/>
    <w:rsid w:val="003811ED"/>
    <w:rsid w:val="0038199F"/>
    <w:rsid w:val="00381BA7"/>
    <w:rsid w:val="00382370"/>
    <w:rsid w:val="0038449B"/>
    <w:rsid w:val="003849EC"/>
    <w:rsid w:val="00384CF0"/>
    <w:rsid w:val="00385B18"/>
    <w:rsid w:val="00394DEE"/>
    <w:rsid w:val="003A074F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3968"/>
    <w:rsid w:val="003C49E7"/>
    <w:rsid w:val="003C5ABD"/>
    <w:rsid w:val="003C66AC"/>
    <w:rsid w:val="003C7918"/>
    <w:rsid w:val="003C7930"/>
    <w:rsid w:val="003D2C00"/>
    <w:rsid w:val="003D32DB"/>
    <w:rsid w:val="003D51DD"/>
    <w:rsid w:val="003D5221"/>
    <w:rsid w:val="003E12FE"/>
    <w:rsid w:val="003E1476"/>
    <w:rsid w:val="003E2DDA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1E43"/>
    <w:rsid w:val="00402842"/>
    <w:rsid w:val="00403718"/>
    <w:rsid w:val="00403E23"/>
    <w:rsid w:val="00404485"/>
    <w:rsid w:val="00407629"/>
    <w:rsid w:val="0041127E"/>
    <w:rsid w:val="00412F34"/>
    <w:rsid w:val="0041544A"/>
    <w:rsid w:val="00415E8D"/>
    <w:rsid w:val="00416EE1"/>
    <w:rsid w:val="00417F15"/>
    <w:rsid w:val="00421C14"/>
    <w:rsid w:val="00422CB6"/>
    <w:rsid w:val="004234D5"/>
    <w:rsid w:val="004254E3"/>
    <w:rsid w:val="00425A55"/>
    <w:rsid w:val="0042726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4D31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5457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1D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DF4"/>
    <w:rsid w:val="00496F64"/>
    <w:rsid w:val="00497977"/>
    <w:rsid w:val="004A0B41"/>
    <w:rsid w:val="004A1204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D77F2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3819"/>
    <w:rsid w:val="004F4AEB"/>
    <w:rsid w:val="004F5758"/>
    <w:rsid w:val="004F6975"/>
    <w:rsid w:val="004F6CB4"/>
    <w:rsid w:val="00500230"/>
    <w:rsid w:val="0050034F"/>
    <w:rsid w:val="00500942"/>
    <w:rsid w:val="00500F52"/>
    <w:rsid w:val="00505265"/>
    <w:rsid w:val="00506416"/>
    <w:rsid w:val="00511AC3"/>
    <w:rsid w:val="00512BDE"/>
    <w:rsid w:val="0051365B"/>
    <w:rsid w:val="00513D9D"/>
    <w:rsid w:val="00515D98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5758"/>
    <w:rsid w:val="00596109"/>
    <w:rsid w:val="00596C93"/>
    <w:rsid w:val="005979B6"/>
    <w:rsid w:val="005A061B"/>
    <w:rsid w:val="005A1E5C"/>
    <w:rsid w:val="005A2C3D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5876"/>
    <w:rsid w:val="005E6364"/>
    <w:rsid w:val="005E6915"/>
    <w:rsid w:val="005F0C2D"/>
    <w:rsid w:val="005F138A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5E84"/>
    <w:rsid w:val="006164AD"/>
    <w:rsid w:val="0061659F"/>
    <w:rsid w:val="006173EB"/>
    <w:rsid w:val="00620F1B"/>
    <w:rsid w:val="00621109"/>
    <w:rsid w:val="0062145C"/>
    <w:rsid w:val="0062163D"/>
    <w:rsid w:val="00621AC3"/>
    <w:rsid w:val="00625618"/>
    <w:rsid w:val="00625985"/>
    <w:rsid w:val="0062652B"/>
    <w:rsid w:val="00633D20"/>
    <w:rsid w:val="00635B7A"/>
    <w:rsid w:val="00636BAE"/>
    <w:rsid w:val="00641850"/>
    <w:rsid w:val="00641C75"/>
    <w:rsid w:val="00642B32"/>
    <w:rsid w:val="00643AE3"/>
    <w:rsid w:val="00643F37"/>
    <w:rsid w:val="00644A84"/>
    <w:rsid w:val="00644D40"/>
    <w:rsid w:val="00645930"/>
    <w:rsid w:val="00646A9E"/>
    <w:rsid w:val="0064755B"/>
    <w:rsid w:val="00647887"/>
    <w:rsid w:val="00647BE4"/>
    <w:rsid w:val="00654F55"/>
    <w:rsid w:val="00655668"/>
    <w:rsid w:val="00657D5C"/>
    <w:rsid w:val="006606A6"/>
    <w:rsid w:val="00660E90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1BF7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4AE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3B65"/>
    <w:rsid w:val="006C412B"/>
    <w:rsid w:val="006C5651"/>
    <w:rsid w:val="006C57AD"/>
    <w:rsid w:val="006C6B5A"/>
    <w:rsid w:val="006D097D"/>
    <w:rsid w:val="006D35BB"/>
    <w:rsid w:val="006D4EB3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54AD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2EA7"/>
    <w:rsid w:val="0073341F"/>
    <w:rsid w:val="00733D2D"/>
    <w:rsid w:val="007343BC"/>
    <w:rsid w:val="0073529A"/>
    <w:rsid w:val="00735417"/>
    <w:rsid w:val="00735929"/>
    <w:rsid w:val="00735DF0"/>
    <w:rsid w:val="00736505"/>
    <w:rsid w:val="00737752"/>
    <w:rsid w:val="00740A79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2F6D"/>
    <w:rsid w:val="0076417E"/>
    <w:rsid w:val="0077019B"/>
    <w:rsid w:val="00770716"/>
    <w:rsid w:val="00770AA3"/>
    <w:rsid w:val="00771DA6"/>
    <w:rsid w:val="007730FD"/>
    <w:rsid w:val="00776C87"/>
    <w:rsid w:val="00780BF0"/>
    <w:rsid w:val="00780C9C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94D72"/>
    <w:rsid w:val="007A0D21"/>
    <w:rsid w:val="007A0FA4"/>
    <w:rsid w:val="007A1D9D"/>
    <w:rsid w:val="007A38C0"/>
    <w:rsid w:val="007A49DA"/>
    <w:rsid w:val="007A4E52"/>
    <w:rsid w:val="007A62B0"/>
    <w:rsid w:val="007B0010"/>
    <w:rsid w:val="007B0E0B"/>
    <w:rsid w:val="007B1F13"/>
    <w:rsid w:val="007B55CA"/>
    <w:rsid w:val="007B75BA"/>
    <w:rsid w:val="007B76AA"/>
    <w:rsid w:val="007C0A11"/>
    <w:rsid w:val="007C1955"/>
    <w:rsid w:val="007C30BB"/>
    <w:rsid w:val="007C59F8"/>
    <w:rsid w:val="007C63EF"/>
    <w:rsid w:val="007C7081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1F1F"/>
    <w:rsid w:val="00805BB7"/>
    <w:rsid w:val="00805CF4"/>
    <w:rsid w:val="00806568"/>
    <w:rsid w:val="0081307C"/>
    <w:rsid w:val="00815397"/>
    <w:rsid w:val="00815734"/>
    <w:rsid w:val="008157E1"/>
    <w:rsid w:val="00816857"/>
    <w:rsid w:val="00816ABD"/>
    <w:rsid w:val="008178F8"/>
    <w:rsid w:val="00817FC7"/>
    <w:rsid w:val="00825507"/>
    <w:rsid w:val="00825C9B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4F9B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40C"/>
    <w:rsid w:val="008B3918"/>
    <w:rsid w:val="008B41D1"/>
    <w:rsid w:val="008B498E"/>
    <w:rsid w:val="008B64AC"/>
    <w:rsid w:val="008C1F71"/>
    <w:rsid w:val="008C27FA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07B16"/>
    <w:rsid w:val="00912108"/>
    <w:rsid w:val="009148CB"/>
    <w:rsid w:val="00915F66"/>
    <w:rsid w:val="0091775A"/>
    <w:rsid w:val="0092033F"/>
    <w:rsid w:val="00920DE1"/>
    <w:rsid w:val="00920E58"/>
    <w:rsid w:val="009214F5"/>
    <w:rsid w:val="009217FC"/>
    <w:rsid w:val="00922D96"/>
    <w:rsid w:val="009254DF"/>
    <w:rsid w:val="00925BF5"/>
    <w:rsid w:val="00926719"/>
    <w:rsid w:val="0092698A"/>
    <w:rsid w:val="00927C93"/>
    <w:rsid w:val="0093013C"/>
    <w:rsid w:val="0093079E"/>
    <w:rsid w:val="00930EFB"/>
    <w:rsid w:val="00930F36"/>
    <w:rsid w:val="00931436"/>
    <w:rsid w:val="00932424"/>
    <w:rsid w:val="00932552"/>
    <w:rsid w:val="009326C4"/>
    <w:rsid w:val="0093441C"/>
    <w:rsid w:val="00935451"/>
    <w:rsid w:val="009366D3"/>
    <w:rsid w:val="00943FBC"/>
    <w:rsid w:val="00944982"/>
    <w:rsid w:val="00944AC0"/>
    <w:rsid w:val="009459F6"/>
    <w:rsid w:val="00946269"/>
    <w:rsid w:val="00946CE7"/>
    <w:rsid w:val="00947D67"/>
    <w:rsid w:val="0095093F"/>
    <w:rsid w:val="00950BD7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2779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87942"/>
    <w:rsid w:val="00990D1A"/>
    <w:rsid w:val="00991A7E"/>
    <w:rsid w:val="00991B3A"/>
    <w:rsid w:val="00991F32"/>
    <w:rsid w:val="00992090"/>
    <w:rsid w:val="009927B4"/>
    <w:rsid w:val="0099377A"/>
    <w:rsid w:val="009943D8"/>
    <w:rsid w:val="0099453E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33F1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590B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E7671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0C3"/>
    <w:rsid w:val="00A032F7"/>
    <w:rsid w:val="00A03808"/>
    <w:rsid w:val="00A0590A"/>
    <w:rsid w:val="00A06D35"/>
    <w:rsid w:val="00A0718F"/>
    <w:rsid w:val="00A0759F"/>
    <w:rsid w:val="00A108A2"/>
    <w:rsid w:val="00A11C36"/>
    <w:rsid w:val="00A1237D"/>
    <w:rsid w:val="00A14229"/>
    <w:rsid w:val="00A15229"/>
    <w:rsid w:val="00A16C21"/>
    <w:rsid w:val="00A20294"/>
    <w:rsid w:val="00A2173E"/>
    <w:rsid w:val="00A2383B"/>
    <w:rsid w:val="00A23CCF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2912"/>
    <w:rsid w:val="00A54DD4"/>
    <w:rsid w:val="00A558D4"/>
    <w:rsid w:val="00A56B73"/>
    <w:rsid w:val="00A607F9"/>
    <w:rsid w:val="00A6146D"/>
    <w:rsid w:val="00A621E0"/>
    <w:rsid w:val="00A667FF"/>
    <w:rsid w:val="00A67A2A"/>
    <w:rsid w:val="00A7011E"/>
    <w:rsid w:val="00A70925"/>
    <w:rsid w:val="00A71AAF"/>
    <w:rsid w:val="00A743A2"/>
    <w:rsid w:val="00A7677E"/>
    <w:rsid w:val="00A77A60"/>
    <w:rsid w:val="00A77E05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A7F03"/>
    <w:rsid w:val="00AB34D2"/>
    <w:rsid w:val="00AB3AE9"/>
    <w:rsid w:val="00AB6FEC"/>
    <w:rsid w:val="00AB77EB"/>
    <w:rsid w:val="00AC3B38"/>
    <w:rsid w:val="00AC400F"/>
    <w:rsid w:val="00AC4A0B"/>
    <w:rsid w:val="00AC6027"/>
    <w:rsid w:val="00AC62A9"/>
    <w:rsid w:val="00AC71D9"/>
    <w:rsid w:val="00AD19B1"/>
    <w:rsid w:val="00AD21E9"/>
    <w:rsid w:val="00AD30B3"/>
    <w:rsid w:val="00AD410F"/>
    <w:rsid w:val="00AD4D90"/>
    <w:rsid w:val="00AD5058"/>
    <w:rsid w:val="00AD62C3"/>
    <w:rsid w:val="00AE25F9"/>
    <w:rsid w:val="00AE2EA3"/>
    <w:rsid w:val="00AE3B06"/>
    <w:rsid w:val="00AE3E18"/>
    <w:rsid w:val="00AE4A88"/>
    <w:rsid w:val="00AE5F73"/>
    <w:rsid w:val="00AE79BF"/>
    <w:rsid w:val="00AE7CE4"/>
    <w:rsid w:val="00AF05F6"/>
    <w:rsid w:val="00AF0AAD"/>
    <w:rsid w:val="00AF2153"/>
    <w:rsid w:val="00AF24C1"/>
    <w:rsid w:val="00AF4B8E"/>
    <w:rsid w:val="00AF5E11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319E5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5354"/>
    <w:rsid w:val="00B5546A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6749A"/>
    <w:rsid w:val="00B702D7"/>
    <w:rsid w:val="00B70D13"/>
    <w:rsid w:val="00B71153"/>
    <w:rsid w:val="00B7231C"/>
    <w:rsid w:val="00B724BC"/>
    <w:rsid w:val="00B74217"/>
    <w:rsid w:val="00B74CA9"/>
    <w:rsid w:val="00B75E8E"/>
    <w:rsid w:val="00B76449"/>
    <w:rsid w:val="00B76627"/>
    <w:rsid w:val="00B77762"/>
    <w:rsid w:val="00B80E6D"/>
    <w:rsid w:val="00B901C8"/>
    <w:rsid w:val="00B9171A"/>
    <w:rsid w:val="00B93198"/>
    <w:rsid w:val="00B945E7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0CA"/>
    <w:rsid w:val="00BE2626"/>
    <w:rsid w:val="00BE26C2"/>
    <w:rsid w:val="00BE2E0A"/>
    <w:rsid w:val="00BE319D"/>
    <w:rsid w:val="00BE39FB"/>
    <w:rsid w:val="00BE39FF"/>
    <w:rsid w:val="00BE4822"/>
    <w:rsid w:val="00BE5548"/>
    <w:rsid w:val="00BE61AA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462D"/>
    <w:rsid w:val="00C168F5"/>
    <w:rsid w:val="00C16B68"/>
    <w:rsid w:val="00C16D57"/>
    <w:rsid w:val="00C20EAA"/>
    <w:rsid w:val="00C21FD4"/>
    <w:rsid w:val="00C222DF"/>
    <w:rsid w:val="00C2301F"/>
    <w:rsid w:val="00C23A82"/>
    <w:rsid w:val="00C2421B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36538"/>
    <w:rsid w:val="00C41220"/>
    <w:rsid w:val="00C432E2"/>
    <w:rsid w:val="00C437A1"/>
    <w:rsid w:val="00C44862"/>
    <w:rsid w:val="00C460C3"/>
    <w:rsid w:val="00C461C7"/>
    <w:rsid w:val="00C505E0"/>
    <w:rsid w:val="00C50C91"/>
    <w:rsid w:val="00C5136C"/>
    <w:rsid w:val="00C52B8D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1232"/>
    <w:rsid w:val="00C734CA"/>
    <w:rsid w:val="00C7547E"/>
    <w:rsid w:val="00C75F7B"/>
    <w:rsid w:val="00C77A8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0FC9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140"/>
    <w:rsid w:val="00CC59DB"/>
    <w:rsid w:val="00CC6417"/>
    <w:rsid w:val="00CC7E4B"/>
    <w:rsid w:val="00CD0FE8"/>
    <w:rsid w:val="00CD4A3F"/>
    <w:rsid w:val="00CD59ED"/>
    <w:rsid w:val="00CD63EE"/>
    <w:rsid w:val="00CD648C"/>
    <w:rsid w:val="00CD6B5D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0929"/>
    <w:rsid w:val="00D01A1C"/>
    <w:rsid w:val="00D030B9"/>
    <w:rsid w:val="00D03925"/>
    <w:rsid w:val="00D047D1"/>
    <w:rsid w:val="00D05916"/>
    <w:rsid w:val="00D06936"/>
    <w:rsid w:val="00D11B62"/>
    <w:rsid w:val="00D11C26"/>
    <w:rsid w:val="00D15425"/>
    <w:rsid w:val="00D17383"/>
    <w:rsid w:val="00D203A6"/>
    <w:rsid w:val="00D22713"/>
    <w:rsid w:val="00D22CD9"/>
    <w:rsid w:val="00D2303B"/>
    <w:rsid w:val="00D246FE"/>
    <w:rsid w:val="00D324AB"/>
    <w:rsid w:val="00D35136"/>
    <w:rsid w:val="00D3560C"/>
    <w:rsid w:val="00D3571B"/>
    <w:rsid w:val="00D35CCE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4889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0E6C"/>
    <w:rsid w:val="00D83B03"/>
    <w:rsid w:val="00D84D0E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4F08"/>
    <w:rsid w:val="00DA5835"/>
    <w:rsid w:val="00DB0463"/>
    <w:rsid w:val="00DB0607"/>
    <w:rsid w:val="00DB16BB"/>
    <w:rsid w:val="00DB2175"/>
    <w:rsid w:val="00DB287A"/>
    <w:rsid w:val="00DB314B"/>
    <w:rsid w:val="00DB3930"/>
    <w:rsid w:val="00DB48DD"/>
    <w:rsid w:val="00DB4E4B"/>
    <w:rsid w:val="00DB5340"/>
    <w:rsid w:val="00DB5381"/>
    <w:rsid w:val="00DB601C"/>
    <w:rsid w:val="00DB74DF"/>
    <w:rsid w:val="00DB7585"/>
    <w:rsid w:val="00DB7BFF"/>
    <w:rsid w:val="00DC103B"/>
    <w:rsid w:val="00DC1C7F"/>
    <w:rsid w:val="00DC2DE3"/>
    <w:rsid w:val="00DC311C"/>
    <w:rsid w:val="00DC3EF4"/>
    <w:rsid w:val="00DC62DB"/>
    <w:rsid w:val="00DD058B"/>
    <w:rsid w:val="00DD205D"/>
    <w:rsid w:val="00DD2890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710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060F"/>
    <w:rsid w:val="00E81136"/>
    <w:rsid w:val="00E826E1"/>
    <w:rsid w:val="00E82AC0"/>
    <w:rsid w:val="00E84B04"/>
    <w:rsid w:val="00E84C86"/>
    <w:rsid w:val="00E84CE9"/>
    <w:rsid w:val="00E84E37"/>
    <w:rsid w:val="00E852F1"/>
    <w:rsid w:val="00E85A6E"/>
    <w:rsid w:val="00E86C56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40F"/>
    <w:rsid w:val="00EC05D4"/>
    <w:rsid w:val="00EC1A8B"/>
    <w:rsid w:val="00EC3852"/>
    <w:rsid w:val="00EC5F2B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93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30BB"/>
    <w:rsid w:val="00F13FE9"/>
    <w:rsid w:val="00F14746"/>
    <w:rsid w:val="00F16657"/>
    <w:rsid w:val="00F16F6B"/>
    <w:rsid w:val="00F20B94"/>
    <w:rsid w:val="00F2112A"/>
    <w:rsid w:val="00F2114F"/>
    <w:rsid w:val="00F23FFC"/>
    <w:rsid w:val="00F24500"/>
    <w:rsid w:val="00F268AD"/>
    <w:rsid w:val="00F27C19"/>
    <w:rsid w:val="00F32792"/>
    <w:rsid w:val="00F32FEB"/>
    <w:rsid w:val="00F34771"/>
    <w:rsid w:val="00F34906"/>
    <w:rsid w:val="00F4012F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09F8"/>
    <w:rsid w:val="00F63822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28B1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1D61"/>
    <w:rsid w:val="00FC27D2"/>
    <w:rsid w:val="00FC3DEB"/>
    <w:rsid w:val="00FC4936"/>
    <w:rsid w:val="00FC5CE9"/>
    <w:rsid w:val="00FC5F7A"/>
    <w:rsid w:val="00FC6BAF"/>
    <w:rsid w:val="00FC7F72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391F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F83EFF55-F52F-496D-A71E-653219613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cafc828-384e-4b6c-82fa-ed37282f78d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1FDD6B857CEA458FF312F7068A3DC6" ma:contentTypeVersion="8" ma:contentTypeDescription="Create a new document." ma:contentTypeScope="" ma:versionID="15babb5ee4a6c858a387bac39e3a2b77">
  <xsd:schema xmlns:xsd="http://www.w3.org/2001/XMLSchema" xmlns:xs="http://www.w3.org/2001/XMLSchema" xmlns:p="http://schemas.microsoft.com/office/2006/metadata/properties" xmlns:ns3="ecafc828-384e-4b6c-82fa-ed37282f78d9" xmlns:ns4="0d86044e-3c3a-4e91-8129-958b0c83b454" targetNamespace="http://schemas.microsoft.com/office/2006/metadata/properties" ma:root="true" ma:fieldsID="80fae5477a8bcbc88722e51f41ad91fa" ns3:_="" ns4:_="">
    <xsd:import namespace="ecafc828-384e-4b6c-82fa-ed37282f78d9"/>
    <xsd:import namespace="0d86044e-3c3a-4e91-8129-958b0c83b4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fc828-384e-4b6c-82fa-ed37282f7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6044e-3c3a-4e91-8129-958b0c83b4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  <ds:schemaRef ds:uri="ecafc828-384e-4b6c-82fa-ed37282f78d9"/>
  </ds:schemaRefs>
</ds:datastoreItem>
</file>

<file path=customXml/itemProps2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F89D4B-C305-41AF-810B-836D6A13B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afc828-384e-4b6c-82fa-ed37282f78d9"/>
    <ds:schemaRef ds:uri="0d86044e-3c3a-4e91-8129-958b0c83b4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aynard, Charlene</cp:lastModifiedBy>
  <cp:revision>2</cp:revision>
  <cp:lastPrinted>2024-09-18T18:39:00Z</cp:lastPrinted>
  <dcterms:created xsi:type="dcterms:W3CDTF">2025-08-19T16:55:00Z</dcterms:created>
  <dcterms:modified xsi:type="dcterms:W3CDTF">2025-08-1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FDD6B857CEA458FF312F7068A3DC6</vt:lpwstr>
  </property>
</Properties>
</file>